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197771" w:rsidP="002A65F2" w:rsidRDefault="00197771" w14:paraId="02CDDB68" w14:textId="08A17352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South Central Fe</w:t>
      </w:r>
      <w:r w:rsidR="0082550B">
        <w:rPr>
          <w:sz w:val="28"/>
          <w:szCs w:val="28"/>
        </w:rPr>
        <w:t>deration</w:t>
      </w:r>
      <w:r w:rsidR="0082550B">
        <w:rPr>
          <w:sz w:val="28"/>
          <w:szCs w:val="28"/>
        </w:rPr>
        <w:br/>
      </w:r>
      <w:r w:rsidR="00DE6458">
        <w:rPr>
          <w:sz w:val="28"/>
          <w:szCs w:val="28"/>
        </w:rPr>
        <w:t>Spring</w:t>
      </w:r>
      <w:r w:rsidR="0082550B">
        <w:rPr>
          <w:sz w:val="28"/>
          <w:szCs w:val="28"/>
        </w:rPr>
        <w:t xml:space="preserve"> Meeting</w:t>
      </w:r>
      <w:r w:rsidR="000C12F7">
        <w:rPr>
          <w:sz w:val="28"/>
          <w:szCs w:val="28"/>
        </w:rPr>
        <w:t xml:space="preserve"> Agenda</w:t>
      </w:r>
      <w:r w:rsidR="0082550B">
        <w:rPr>
          <w:sz w:val="28"/>
          <w:szCs w:val="28"/>
        </w:rPr>
        <w:br/>
      </w:r>
      <w:r w:rsidR="00AF3943">
        <w:rPr>
          <w:sz w:val="28"/>
          <w:szCs w:val="28"/>
        </w:rPr>
        <w:t>September 13</w:t>
      </w:r>
      <w:r w:rsidR="0096519F">
        <w:rPr>
          <w:sz w:val="28"/>
          <w:szCs w:val="28"/>
        </w:rPr>
        <w:t>, 202</w:t>
      </w:r>
      <w:r w:rsidR="00CA391E">
        <w:rPr>
          <w:sz w:val="28"/>
          <w:szCs w:val="28"/>
        </w:rPr>
        <w:t>5</w:t>
      </w:r>
      <w:r>
        <w:rPr>
          <w:sz w:val="28"/>
          <w:szCs w:val="28"/>
        </w:rPr>
        <w:br/>
      </w:r>
      <w:r w:rsidR="00AF3943">
        <w:rPr>
          <w:sz w:val="28"/>
          <w:szCs w:val="28"/>
        </w:rPr>
        <w:t>Lewistown Public Library</w:t>
      </w:r>
    </w:p>
    <w:p w:rsidR="007669A2" w:rsidP="002A65F2" w:rsidRDefault="007669A2" w14:paraId="609A2D0C" w14:textId="50AD6B85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9:30 am – 3:00 pm</w:t>
      </w:r>
    </w:p>
    <w:p w:rsidRPr="00DC3BF1" w:rsidR="00197771" w:rsidP="00197771" w:rsidRDefault="00197771" w14:paraId="2E66D530" w14:textId="77777777">
      <w:pPr>
        <w:jc w:val="center"/>
        <w:rPr>
          <w:b/>
          <w:sz w:val="32"/>
          <w:szCs w:val="32"/>
        </w:rPr>
      </w:pPr>
      <w:r w:rsidRPr="00DC3BF1">
        <w:rPr>
          <w:b/>
          <w:sz w:val="32"/>
          <w:szCs w:val="32"/>
        </w:rPr>
        <w:t>Agenda</w:t>
      </w:r>
    </w:p>
    <w:p w:rsidR="00FE5BFB" w:rsidP="004A3684" w:rsidRDefault="00B8032B" w14:paraId="28A08D67" w14:textId="17A5B32E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7669A2">
        <w:rPr>
          <w:sz w:val="28"/>
          <w:szCs w:val="28"/>
        </w:rPr>
        <w:t>9</w:t>
      </w:r>
      <w:r w:rsidR="00C22BD0">
        <w:rPr>
          <w:sz w:val="28"/>
          <w:szCs w:val="28"/>
        </w:rPr>
        <w:t>:</w:t>
      </w:r>
      <w:r w:rsidR="006463F0">
        <w:rPr>
          <w:sz w:val="28"/>
          <w:szCs w:val="28"/>
        </w:rPr>
        <w:t>30</w:t>
      </w:r>
      <w:r w:rsidR="00C22BD0">
        <w:rPr>
          <w:sz w:val="28"/>
          <w:szCs w:val="28"/>
        </w:rPr>
        <w:t xml:space="preserve"> – </w:t>
      </w:r>
      <w:r w:rsidR="006463F0">
        <w:rPr>
          <w:sz w:val="28"/>
          <w:szCs w:val="28"/>
        </w:rPr>
        <w:t>10</w:t>
      </w:r>
      <w:r w:rsidR="00C22BD0">
        <w:rPr>
          <w:sz w:val="28"/>
          <w:szCs w:val="28"/>
        </w:rPr>
        <w:t>:</w:t>
      </w:r>
      <w:r w:rsidR="006463F0">
        <w:rPr>
          <w:sz w:val="28"/>
          <w:szCs w:val="28"/>
        </w:rPr>
        <w:t>0</w:t>
      </w:r>
      <w:r w:rsidR="00C22BD0">
        <w:rPr>
          <w:sz w:val="28"/>
          <w:szCs w:val="28"/>
        </w:rPr>
        <w:t>0</w:t>
      </w:r>
      <w:r w:rsidR="00C22BD0">
        <w:rPr>
          <w:sz w:val="28"/>
          <w:szCs w:val="28"/>
        </w:rPr>
        <w:tab/>
      </w:r>
      <w:r w:rsidR="006463F0">
        <w:rPr>
          <w:sz w:val="28"/>
          <w:szCs w:val="28"/>
        </w:rPr>
        <w:t>Networking/Catching up</w:t>
      </w:r>
    </w:p>
    <w:p w:rsidRPr="005A1E5E" w:rsidR="006463F0" w:rsidP="004A3684" w:rsidRDefault="00B8032B" w14:paraId="5B463817" w14:textId="4F6FAA2D">
      <w:pPr>
        <w:spacing w:after="0" w:line="240" w:lineRule="auto"/>
        <w:rPr>
          <w:sz w:val="24"/>
          <w:szCs w:val="24"/>
        </w:rPr>
      </w:pPr>
      <w:r>
        <w:rPr>
          <w:sz w:val="28"/>
          <w:szCs w:val="28"/>
        </w:rPr>
        <w:t xml:space="preserve">  </w:t>
      </w:r>
      <w:r w:rsidR="007669A2">
        <w:rPr>
          <w:sz w:val="28"/>
          <w:szCs w:val="28"/>
        </w:rPr>
        <w:t>10:0</w:t>
      </w:r>
      <w:r>
        <w:rPr>
          <w:sz w:val="28"/>
          <w:szCs w:val="28"/>
        </w:rPr>
        <w:t xml:space="preserve">0 - </w:t>
      </w:r>
      <w:r w:rsidR="007669A2">
        <w:rPr>
          <w:sz w:val="28"/>
          <w:szCs w:val="28"/>
        </w:rPr>
        <w:t>10</w:t>
      </w:r>
      <w:r w:rsidR="00C22BD0">
        <w:rPr>
          <w:sz w:val="28"/>
          <w:szCs w:val="28"/>
        </w:rPr>
        <w:t>:</w:t>
      </w:r>
      <w:r w:rsidR="006463F0">
        <w:rPr>
          <w:sz w:val="28"/>
          <w:szCs w:val="28"/>
        </w:rPr>
        <w:t>1</w:t>
      </w:r>
      <w:r w:rsidR="00C22BD0">
        <w:rPr>
          <w:sz w:val="28"/>
          <w:szCs w:val="28"/>
        </w:rPr>
        <w:t>0</w:t>
      </w:r>
      <w:r>
        <w:rPr>
          <w:sz w:val="28"/>
          <w:szCs w:val="28"/>
        </w:rPr>
        <w:tab/>
      </w:r>
      <w:r w:rsidR="006463F0">
        <w:rPr>
          <w:sz w:val="28"/>
          <w:szCs w:val="28"/>
        </w:rPr>
        <w:t xml:space="preserve">Welcome &amp; Open </w:t>
      </w:r>
      <w:proofErr w:type="gramStart"/>
      <w:r w:rsidR="006463F0">
        <w:rPr>
          <w:sz w:val="28"/>
          <w:szCs w:val="28"/>
        </w:rPr>
        <w:t>meeting</w:t>
      </w:r>
      <w:proofErr w:type="gramEnd"/>
      <w:r w:rsidR="006463F0">
        <w:rPr>
          <w:sz w:val="28"/>
          <w:szCs w:val="28"/>
        </w:rPr>
        <w:t xml:space="preserve"> by Chair</w:t>
      </w:r>
      <w:r w:rsidR="006463F0">
        <w:rPr>
          <w:sz w:val="28"/>
          <w:szCs w:val="28"/>
        </w:rPr>
        <w:br/>
      </w:r>
      <w:r w:rsidR="006463F0">
        <w:rPr>
          <w:sz w:val="28"/>
          <w:szCs w:val="28"/>
        </w:rPr>
        <w:tab/>
      </w:r>
      <w:r w:rsidR="006463F0">
        <w:rPr>
          <w:sz w:val="28"/>
          <w:szCs w:val="28"/>
        </w:rPr>
        <w:tab/>
      </w:r>
      <w:r w:rsidR="006463F0">
        <w:rPr>
          <w:sz w:val="28"/>
          <w:szCs w:val="28"/>
        </w:rPr>
        <w:tab/>
      </w:r>
      <w:r w:rsidR="006463F0">
        <w:rPr>
          <w:sz w:val="28"/>
          <w:szCs w:val="28"/>
        </w:rPr>
        <w:t>Volunteer for taking minutes…</w:t>
      </w:r>
      <w:r w:rsidR="006463F0">
        <w:rPr>
          <w:sz w:val="28"/>
          <w:szCs w:val="28"/>
        </w:rPr>
        <w:br/>
      </w:r>
    </w:p>
    <w:p w:rsidR="003926F6" w:rsidP="002A65F2" w:rsidRDefault="006463F0" w14:paraId="2C34342E" w14:textId="5B7B0E6E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10:00 – 10:20</w:t>
      </w:r>
      <w:r>
        <w:rPr>
          <w:sz w:val="28"/>
          <w:szCs w:val="28"/>
        </w:rPr>
        <w:tab/>
      </w:r>
      <w:r w:rsidR="00FE5BFB">
        <w:rPr>
          <w:sz w:val="28"/>
          <w:szCs w:val="28"/>
        </w:rPr>
        <w:t>Roll Call</w:t>
      </w:r>
    </w:p>
    <w:p w:rsidRPr="005A1E5E" w:rsidR="00362049" w:rsidP="002A65F2" w:rsidRDefault="00362049" w14:paraId="33EF0B0D" w14:textId="7487C364">
      <w:pPr>
        <w:spacing w:after="0" w:line="240" w:lineRule="auto"/>
        <w:rPr>
          <w:sz w:val="24"/>
          <w:szCs w:val="24"/>
        </w:rPr>
      </w:pPr>
    </w:p>
    <w:p w:rsidR="00362049" w:rsidP="002A65F2" w:rsidRDefault="00B8032B" w14:paraId="175FD315" w14:textId="0EB6C3B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6463F0">
        <w:rPr>
          <w:sz w:val="28"/>
          <w:szCs w:val="28"/>
        </w:rPr>
        <w:t>10</w:t>
      </w:r>
      <w:r w:rsidR="00C22BD0">
        <w:rPr>
          <w:sz w:val="28"/>
          <w:szCs w:val="28"/>
        </w:rPr>
        <w:t xml:space="preserve">:20 – </w:t>
      </w:r>
      <w:r w:rsidR="006463F0">
        <w:rPr>
          <w:sz w:val="28"/>
          <w:szCs w:val="28"/>
        </w:rPr>
        <w:t>12</w:t>
      </w:r>
      <w:r w:rsidR="00C22BD0">
        <w:rPr>
          <w:sz w:val="28"/>
          <w:szCs w:val="28"/>
        </w:rPr>
        <w:t>:</w:t>
      </w:r>
      <w:r w:rsidR="006463F0">
        <w:rPr>
          <w:sz w:val="28"/>
          <w:szCs w:val="28"/>
        </w:rPr>
        <w:t>00</w:t>
      </w:r>
      <w:r w:rsidR="00362049">
        <w:rPr>
          <w:sz w:val="28"/>
          <w:szCs w:val="28"/>
        </w:rPr>
        <w:tab/>
      </w:r>
      <w:r w:rsidR="00362049">
        <w:rPr>
          <w:sz w:val="28"/>
          <w:szCs w:val="28"/>
        </w:rPr>
        <w:t>General</w:t>
      </w:r>
      <w:r w:rsidR="00DD522F">
        <w:rPr>
          <w:sz w:val="28"/>
          <w:szCs w:val="28"/>
        </w:rPr>
        <w:t xml:space="preserve"> </w:t>
      </w:r>
      <w:r w:rsidR="00782F8B">
        <w:rPr>
          <w:sz w:val="28"/>
          <w:szCs w:val="28"/>
        </w:rPr>
        <w:t>Meeting</w:t>
      </w:r>
    </w:p>
    <w:p w:rsidRPr="001D42FD" w:rsidR="006C5DF6" w:rsidP="002A65F2" w:rsidRDefault="00CA391E" w14:paraId="3D1424A7" w14:textId="695DA281">
      <w:pPr>
        <w:pStyle w:val="ListParagraph"/>
        <w:numPr>
          <w:ilvl w:val="0"/>
          <w:numId w:val="3"/>
        </w:numPr>
        <w:spacing w:after="0" w:line="240" w:lineRule="auto"/>
        <w:rPr>
          <w:sz w:val="28"/>
          <w:szCs w:val="28"/>
        </w:rPr>
      </w:pPr>
      <w:r w:rsidRPr="001D42FD">
        <w:rPr>
          <w:sz w:val="28"/>
          <w:szCs w:val="28"/>
        </w:rPr>
        <w:t xml:space="preserve">Minutes from </w:t>
      </w:r>
      <w:r w:rsidRPr="001D42FD" w:rsidR="00AF3943">
        <w:rPr>
          <w:sz w:val="28"/>
          <w:szCs w:val="28"/>
        </w:rPr>
        <w:t>April 2025</w:t>
      </w:r>
      <w:r w:rsidRPr="001D42FD">
        <w:rPr>
          <w:sz w:val="28"/>
          <w:szCs w:val="28"/>
        </w:rPr>
        <w:t xml:space="preserve"> – vote</w:t>
      </w:r>
    </w:p>
    <w:p w:rsidRPr="001D42FD" w:rsidR="002D04D2" w:rsidP="002A65F2" w:rsidRDefault="002D04D2" w14:paraId="4DD0713F" w14:textId="0FD12120">
      <w:pPr>
        <w:pStyle w:val="ListParagraph"/>
        <w:numPr>
          <w:ilvl w:val="0"/>
          <w:numId w:val="3"/>
        </w:numPr>
        <w:spacing w:after="0" w:line="240" w:lineRule="auto"/>
        <w:rPr>
          <w:sz w:val="28"/>
          <w:szCs w:val="28"/>
        </w:rPr>
      </w:pPr>
      <w:r w:rsidRPr="001D42FD">
        <w:rPr>
          <w:sz w:val="28"/>
          <w:szCs w:val="28"/>
        </w:rPr>
        <w:t>Federation Report – quick update from Coordinator on funds, expenses, reporting, postage, e</w:t>
      </w:r>
      <w:r w:rsidRPr="001D42FD" w:rsidR="002D6CAC">
        <w:rPr>
          <w:sz w:val="28"/>
          <w:szCs w:val="28"/>
        </w:rPr>
        <w:t>tc.</w:t>
      </w:r>
    </w:p>
    <w:p w:rsidRPr="001D42FD" w:rsidR="000959C4" w:rsidP="002A65F2" w:rsidRDefault="000959C4" w14:paraId="537772B1" w14:textId="77777777">
      <w:pPr>
        <w:pStyle w:val="ListParagraph"/>
        <w:numPr>
          <w:ilvl w:val="0"/>
          <w:numId w:val="3"/>
        </w:numPr>
        <w:spacing w:line="240" w:lineRule="auto"/>
        <w:rPr>
          <w:sz w:val="28"/>
          <w:szCs w:val="28"/>
        </w:rPr>
      </w:pPr>
      <w:r w:rsidRPr="001D42FD">
        <w:rPr>
          <w:sz w:val="28"/>
          <w:szCs w:val="28"/>
        </w:rPr>
        <w:t>Book Kits – update</w:t>
      </w:r>
    </w:p>
    <w:p w:rsidRPr="001D42FD" w:rsidR="002D6CAC" w:rsidP="002A65F2" w:rsidRDefault="002D6CAC" w14:paraId="7E7B8802" w14:textId="0BDBF5D7">
      <w:pPr>
        <w:pStyle w:val="ListParagraph"/>
        <w:numPr>
          <w:ilvl w:val="0"/>
          <w:numId w:val="3"/>
        </w:numPr>
        <w:spacing w:after="0" w:line="240" w:lineRule="auto"/>
        <w:rPr>
          <w:sz w:val="28"/>
          <w:szCs w:val="28"/>
        </w:rPr>
      </w:pPr>
      <w:r w:rsidRPr="001D42FD">
        <w:rPr>
          <w:sz w:val="28"/>
          <w:szCs w:val="28"/>
        </w:rPr>
        <w:t>Trustee Training</w:t>
      </w:r>
      <w:r w:rsidRPr="001D42FD" w:rsidR="00FE2C73">
        <w:rPr>
          <w:sz w:val="28"/>
          <w:szCs w:val="28"/>
        </w:rPr>
        <w:t xml:space="preserve"> – regional</w:t>
      </w:r>
    </w:p>
    <w:p w:rsidRPr="001D42FD" w:rsidR="00782F8B" w:rsidP="002A65F2" w:rsidRDefault="00782F8B" w14:paraId="5B233F7A" w14:textId="58FBD0CB">
      <w:pPr>
        <w:pStyle w:val="ListParagraph"/>
        <w:numPr>
          <w:ilvl w:val="0"/>
          <w:numId w:val="3"/>
        </w:numPr>
        <w:spacing w:after="0" w:line="240" w:lineRule="auto"/>
        <w:rPr>
          <w:sz w:val="28"/>
          <w:szCs w:val="28"/>
        </w:rPr>
      </w:pPr>
      <w:r w:rsidRPr="001D42FD">
        <w:rPr>
          <w:sz w:val="28"/>
          <w:szCs w:val="28"/>
        </w:rPr>
        <w:t>State Library Report</w:t>
      </w:r>
      <w:r w:rsidR="00110DEC">
        <w:rPr>
          <w:sz w:val="28"/>
          <w:szCs w:val="28"/>
        </w:rPr>
        <w:t xml:space="preserve"> – update on Lifelong Learning, IMLS funding, and proposed changes to CE/Certification program</w:t>
      </w:r>
    </w:p>
    <w:p w:rsidRPr="001D42FD" w:rsidR="00FB70E7" w:rsidP="002A65F2" w:rsidRDefault="00FB70E7" w14:paraId="239A4A36" w14:textId="77777777">
      <w:pPr>
        <w:pStyle w:val="ListParagraph"/>
        <w:numPr>
          <w:ilvl w:val="0"/>
          <w:numId w:val="3"/>
        </w:numPr>
        <w:spacing w:line="240" w:lineRule="auto"/>
        <w:rPr>
          <w:sz w:val="28"/>
          <w:szCs w:val="28"/>
        </w:rPr>
      </w:pPr>
      <w:r w:rsidRPr="001D42FD">
        <w:rPr>
          <w:sz w:val="28"/>
          <w:szCs w:val="28"/>
        </w:rPr>
        <w:t xml:space="preserve">Adjourn </w:t>
      </w:r>
    </w:p>
    <w:p w:rsidRPr="005A1E5E" w:rsidR="00B31352" w:rsidP="002D04D2" w:rsidRDefault="00B31352" w14:paraId="2FE4490B" w14:textId="5423D10D">
      <w:pPr>
        <w:pStyle w:val="ListParagraph"/>
        <w:spacing w:after="0"/>
        <w:rPr>
          <w:sz w:val="24"/>
          <w:szCs w:val="24"/>
        </w:rPr>
      </w:pPr>
    </w:p>
    <w:p w:rsidR="00347F8C" w:rsidP="002A65F2" w:rsidRDefault="006463F0" w14:paraId="68FC59F2" w14:textId="235C8938">
      <w:pPr>
        <w:ind w:left="2160" w:hanging="2070"/>
        <w:rPr>
          <w:sz w:val="28"/>
          <w:szCs w:val="28"/>
        </w:rPr>
      </w:pPr>
      <w:r>
        <w:rPr>
          <w:sz w:val="28"/>
          <w:szCs w:val="28"/>
        </w:rPr>
        <w:t>12</w:t>
      </w:r>
      <w:r w:rsidRPr="00347F8C" w:rsidR="00362049">
        <w:rPr>
          <w:sz w:val="28"/>
          <w:szCs w:val="28"/>
        </w:rPr>
        <w:t>:</w:t>
      </w:r>
      <w:r>
        <w:rPr>
          <w:sz w:val="28"/>
          <w:szCs w:val="28"/>
        </w:rPr>
        <w:t>00</w:t>
      </w:r>
      <w:r w:rsidRPr="00347F8C" w:rsidR="00362049">
        <w:rPr>
          <w:sz w:val="28"/>
          <w:szCs w:val="28"/>
        </w:rPr>
        <w:t xml:space="preserve"> – </w:t>
      </w:r>
      <w:r>
        <w:rPr>
          <w:sz w:val="28"/>
          <w:szCs w:val="28"/>
        </w:rPr>
        <w:t>1</w:t>
      </w:r>
      <w:r w:rsidRPr="00347F8C" w:rsidR="00C22BD0">
        <w:rPr>
          <w:sz w:val="28"/>
          <w:szCs w:val="28"/>
        </w:rPr>
        <w:t>:0</w:t>
      </w:r>
      <w:r w:rsidRPr="00347F8C" w:rsidR="00362049">
        <w:rPr>
          <w:sz w:val="28"/>
          <w:szCs w:val="28"/>
        </w:rPr>
        <w:t>0</w:t>
      </w:r>
      <w:r w:rsidRPr="00347F8C" w:rsidR="00C22BD0">
        <w:rPr>
          <w:sz w:val="28"/>
          <w:szCs w:val="28"/>
        </w:rPr>
        <w:tab/>
      </w:r>
      <w:r w:rsidR="00C706A2">
        <w:rPr>
          <w:sz w:val="28"/>
          <w:szCs w:val="28"/>
        </w:rPr>
        <w:t>Lunch</w:t>
      </w:r>
      <w:r w:rsidRPr="00347F8C" w:rsidR="00347F8C">
        <w:rPr>
          <w:sz w:val="28"/>
          <w:szCs w:val="28"/>
        </w:rPr>
        <w:t xml:space="preserve"> </w:t>
      </w:r>
      <w:r w:rsidR="00D55B87">
        <w:rPr>
          <w:sz w:val="28"/>
          <w:szCs w:val="28"/>
        </w:rPr>
        <w:t xml:space="preserve">– </w:t>
      </w:r>
      <w:r w:rsidR="00D875F6">
        <w:rPr>
          <w:sz w:val="28"/>
          <w:szCs w:val="28"/>
        </w:rPr>
        <w:t xml:space="preserve">rolls &amp; coffee from local café and </w:t>
      </w:r>
      <w:r w:rsidR="0000761D">
        <w:rPr>
          <w:sz w:val="28"/>
          <w:szCs w:val="28"/>
        </w:rPr>
        <w:t>salad</w:t>
      </w:r>
      <w:r w:rsidR="00D875F6">
        <w:rPr>
          <w:sz w:val="28"/>
          <w:szCs w:val="28"/>
        </w:rPr>
        <w:t xml:space="preserve"> &amp; sandwiches from Town &amp; Country co-op</w:t>
      </w:r>
    </w:p>
    <w:p w:rsidR="0002166D" w:rsidP="0002166D" w:rsidRDefault="00393D3F" w14:paraId="61E65123" w14:textId="6BFFA07D">
      <w:pPr>
        <w:ind w:left="2160" w:hanging="2070"/>
        <w:rPr>
          <w:sz w:val="28"/>
          <w:szCs w:val="28"/>
        </w:rPr>
      </w:pPr>
      <w:r w:rsidRPr="08C1F9A8" w:rsidR="00393D3F">
        <w:rPr>
          <w:sz w:val="28"/>
          <w:szCs w:val="28"/>
        </w:rPr>
        <w:t>1:00 – 3:00</w:t>
      </w:r>
      <w:r>
        <w:tab/>
      </w:r>
      <w:r w:rsidRPr="08C1F9A8" w:rsidR="00393D3F">
        <w:rPr>
          <w:sz w:val="28"/>
          <w:szCs w:val="28"/>
        </w:rPr>
        <w:t>Training –</w:t>
      </w:r>
      <w:r w:rsidRPr="08C1F9A8" w:rsidR="000959C4">
        <w:rPr>
          <w:sz w:val="28"/>
          <w:szCs w:val="28"/>
        </w:rPr>
        <w:t xml:space="preserve"> State Library Consultants</w:t>
      </w:r>
      <w:r w:rsidRPr="08C1F9A8" w:rsidR="00393D3F">
        <w:rPr>
          <w:sz w:val="28"/>
          <w:szCs w:val="28"/>
        </w:rPr>
        <w:t xml:space="preserve"> </w:t>
      </w:r>
      <w:r>
        <w:br/>
      </w:r>
      <w:r w:rsidRPr="08C1F9A8" w:rsidR="000959C4">
        <w:rPr>
          <w:sz w:val="28"/>
          <w:szCs w:val="28"/>
        </w:rPr>
        <w:t>C</w:t>
      </w:r>
      <w:r w:rsidRPr="08C1F9A8" w:rsidR="59BB507D">
        <w:rPr>
          <w:sz w:val="28"/>
          <w:szCs w:val="28"/>
        </w:rPr>
        <w:t>orey Slo</w:t>
      </w:r>
      <w:r w:rsidRPr="08C1F9A8" w:rsidR="000959C4">
        <w:rPr>
          <w:sz w:val="28"/>
          <w:szCs w:val="28"/>
        </w:rPr>
        <w:t>an</w:t>
      </w:r>
      <w:r w:rsidRPr="08C1F9A8" w:rsidR="0002166D">
        <w:rPr>
          <w:sz w:val="28"/>
          <w:szCs w:val="28"/>
        </w:rPr>
        <w:t xml:space="preserve"> – Strategic planning</w:t>
      </w:r>
      <w:r>
        <w:br/>
      </w:r>
      <w:r w:rsidRPr="08C1F9A8" w:rsidR="000959C4">
        <w:rPr>
          <w:sz w:val="28"/>
          <w:szCs w:val="28"/>
        </w:rPr>
        <w:t>C</w:t>
      </w:r>
      <w:r w:rsidRPr="08C1F9A8" w:rsidR="63651215">
        <w:rPr>
          <w:sz w:val="28"/>
          <w:szCs w:val="28"/>
        </w:rPr>
        <w:t>ara Orban</w:t>
      </w:r>
      <w:r w:rsidRPr="08C1F9A8" w:rsidR="0002166D">
        <w:rPr>
          <w:sz w:val="28"/>
          <w:szCs w:val="28"/>
        </w:rPr>
        <w:t xml:space="preserve"> </w:t>
      </w:r>
      <w:r w:rsidRPr="08C1F9A8" w:rsidR="0002166D">
        <w:rPr>
          <w:sz w:val="28"/>
          <w:szCs w:val="28"/>
        </w:rPr>
        <w:t>– Facilities Management</w:t>
      </w:r>
    </w:p>
    <w:p w:rsidRPr="000959C4" w:rsidR="005A1E5E" w:rsidP="004A3684" w:rsidRDefault="0002166D" w14:paraId="15B585EF" w14:textId="0ADD494C">
      <w:pPr>
        <w:spacing w:after="0" w:line="240" w:lineRule="auto"/>
        <w:ind w:left="2160" w:hanging="2070"/>
        <w:rPr>
          <w:sz w:val="28"/>
          <w:szCs w:val="28"/>
        </w:rPr>
      </w:pPr>
      <w:hyperlink r:id="R7643eaa6922f4496">
        <w:r w:rsidRPr="0BCBCB4D" w:rsidR="4F95C59B">
          <w:rPr>
            <w:rStyle w:val="Hyperlink"/>
            <w:sz w:val="28"/>
            <w:szCs w:val="28"/>
          </w:rPr>
          <w:t>Zoom link</w:t>
        </w:r>
      </w:hyperlink>
      <w:r w:rsidRPr="0BCBCB4D" w:rsidR="4F95C59B">
        <w:rPr>
          <w:sz w:val="28"/>
          <w:szCs w:val="28"/>
        </w:rPr>
        <w:t xml:space="preserve"> (for business meeting only</w:t>
      </w:r>
      <w:r w:rsidRPr="0BCBCB4D" w:rsidR="69692B93">
        <w:rPr>
          <w:sz w:val="28"/>
          <w:szCs w:val="28"/>
        </w:rPr>
        <w:t>)</w:t>
      </w:r>
    </w:p>
    <w:p w:rsidR="0BCBCB4D" w:rsidP="0BCBCB4D" w:rsidRDefault="0BCBCB4D" w14:paraId="4E95E18C" w14:textId="207A2B44">
      <w:pPr>
        <w:spacing w:after="0" w:line="240" w:lineRule="auto"/>
        <w:ind w:left="2160" w:hanging="2070"/>
        <w:rPr>
          <w:sz w:val="28"/>
          <w:szCs w:val="28"/>
        </w:rPr>
      </w:pPr>
    </w:p>
    <w:p w:rsidR="3969EBFF" w:rsidP="3969EBFF" w:rsidRDefault="3969EBFF" w14:paraId="331906FF" w14:textId="7FC6C9E2">
      <w:pPr>
        <w:spacing w:after="0" w:line="240" w:lineRule="auto"/>
        <w:ind w:left="2160" w:hanging="2070"/>
        <w:rPr>
          <w:sz w:val="28"/>
          <w:szCs w:val="28"/>
        </w:rPr>
      </w:pPr>
    </w:p>
    <w:sectPr w:rsidRPr="000959C4" w:rsidR="005A1E5E" w:rsidSect="0002166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orient="portrait"/>
      <w:pgMar w:top="1152" w:right="1080" w:bottom="1152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E2ACC" w:rsidP="00F94D72" w:rsidRDefault="00DE2ACC" w14:paraId="118086C2" w14:textId="77777777">
      <w:pPr>
        <w:spacing w:after="0" w:line="240" w:lineRule="auto"/>
      </w:pPr>
      <w:r>
        <w:separator/>
      </w:r>
    </w:p>
  </w:endnote>
  <w:endnote w:type="continuationSeparator" w:id="0">
    <w:p w:rsidR="00DE2ACC" w:rsidP="00F94D72" w:rsidRDefault="00DE2ACC" w14:paraId="4ADD01F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F94D72" w:rsidRDefault="00F94D72" w14:paraId="029DA89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F94D72" w:rsidRDefault="00F94D72" w14:paraId="0D7DA1B1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F94D72" w:rsidRDefault="00F94D72" w14:paraId="37A4459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E2ACC" w:rsidP="00F94D72" w:rsidRDefault="00DE2ACC" w14:paraId="1ED4D3BA" w14:textId="77777777">
      <w:pPr>
        <w:spacing w:after="0" w:line="240" w:lineRule="auto"/>
      </w:pPr>
      <w:r>
        <w:separator/>
      </w:r>
    </w:p>
  </w:footnote>
  <w:footnote w:type="continuationSeparator" w:id="0">
    <w:p w:rsidR="00DE2ACC" w:rsidP="00F94D72" w:rsidRDefault="00DE2ACC" w14:paraId="40FD2A5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F94D72" w:rsidRDefault="00F94D72" w14:paraId="6BD7E110" w14:textId="75FEE0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F94D72" w:rsidRDefault="00F94D72" w14:paraId="22A02212" w14:textId="68781E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F94D72" w:rsidRDefault="00F94D72" w14:paraId="44ED1919" w14:textId="26F3E7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7306B6"/>
    <w:multiLevelType w:val="hybridMultilevel"/>
    <w:tmpl w:val="532416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72B640E"/>
    <w:multiLevelType w:val="hybridMultilevel"/>
    <w:tmpl w:val="6CC2B65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541D1EBA"/>
    <w:multiLevelType w:val="hybridMultilevel"/>
    <w:tmpl w:val="F282F40A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3" w15:restartNumberingAfterBreak="0">
    <w:nsid w:val="57E95970"/>
    <w:multiLevelType w:val="hybridMultilevel"/>
    <w:tmpl w:val="B90A43B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74485128"/>
    <w:multiLevelType w:val="hybridMultilevel"/>
    <w:tmpl w:val="43FEF5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B246E29"/>
    <w:multiLevelType w:val="hybridMultilevel"/>
    <w:tmpl w:val="F9E210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474956624">
    <w:abstractNumId w:val="0"/>
  </w:num>
  <w:num w:numId="2" w16cid:durableId="228923779">
    <w:abstractNumId w:val="4"/>
  </w:num>
  <w:num w:numId="3" w16cid:durableId="1997564303">
    <w:abstractNumId w:val="5"/>
  </w:num>
  <w:num w:numId="4" w16cid:durableId="1677338698">
    <w:abstractNumId w:val="1"/>
  </w:num>
  <w:num w:numId="5" w16cid:durableId="1612935067">
    <w:abstractNumId w:val="3"/>
  </w:num>
  <w:num w:numId="6" w16cid:durableId="247152519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tLQwMTQxNDIysTRT0lEKTi0uzszPAykwrgUA+uSaTywAAAA="/>
  </w:docVars>
  <w:rsids>
    <w:rsidRoot w:val="00197771"/>
    <w:rsid w:val="00004391"/>
    <w:rsid w:val="0000686A"/>
    <w:rsid w:val="0000761D"/>
    <w:rsid w:val="00007DCC"/>
    <w:rsid w:val="0002166D"/>
    <w:rsid w:val="0003466B"/>
    <w:rsid w:val="0004656D"/>
    <w:rsid w:val="000550C7"/>
    <w:rsid w:val="00082868"/>
    <w:rsid w:val="000959C4"/>
    <w:rsid w:val="00096260"/>
    <w:rsid w:val="000C12F7"/>
    <w:rsid w:val="00110DEC"/>
    <w:rsid w:val="00140A87"/>
    <w:rsid w:val="00143BC2"/>
    <w:rsid w:val="00173788"/>
    <w:rsid w:val="00197771"/>
    <w:rsid w:val="001C2417"/>
    <w:rsid w:val="001D42FD"/>
    <w:rsid w:val="002615E4"/>
    <w:rsid w:val="00284D35"/>
    <w:rsid w:val="002A65F2"/>
    <w:rsid w:val="002C1E3F"/>
    <w:rsid w:val="002D04D2"/>
    <w:rsid w:val="002D45C2"/>
    <w:rsid w:val="002D6CAC"/>
    <w:rsid w:val="002E3E9F"/>
    <w:rsid w:val="002F7CAD"/>
    <w:rsid w:val="00312AE8"/>
    <w:rsid w:val="00332D30"/>
    <w:rsid w:val="00335254"/>
    <w:rsid w:val="003358EE"/>
    <w:rsid w:val="00347F8C"/>
    <w:rsid w:val="00362049"/>
    <w:rsid w:val="0038438E"/>
    <w:rsid w:val="003926F6"/>
    <w:rsid w:val="00393D3F"/>
    <w:rsid w:val="00440166"/>
    <w:rsid w:val="004474A9"/>
    <w:rsid w:val="00472B1D"/>
    <w:rsid w:val="004A3684"/>
    <w:rsid w:val="004E15FC"/>
    <w:rsid w:val="0050508D"/>
    <w:rsid w:val="00513BB1"/>
    <w:rsid w:val="0053528E"/>
    <w:rsid w:val="00591A2E"/>
    <w:rsid w:val="00597D7F"/>
    <w:rsid w:val="005A1E5E"/>
    <w:rsid w:val="005B6625"/>
    <w:rsid w:val="005D4912"/>
    <w:rsid w:val="006463F0"/>
    <w:rsid w:val="00671178"/>
    <w:rsid w:val="006A34DD"/>
    <w:rsid w:val="006C5DF6"/>
    <w:rsid w:val="006D024A"/>
    <w:rsid w:val="006D0D4B"/>
    <w:rsid w:val="006E2AA6"/>
    <w:rsid w:val="006E49D8"/>
    <w:rsid w:val="006E7468"/>
    <w:rsid w:val="00723320"/>
    <w:rsid w:val="00740C87"/>
    <w:rsid w:val="00753EF3"/>
    <w:rsid w:val="007669A2"/>
    <w:rsid w:val="00782F8B"/>
    <w:rsid w:val="0078753E"/>
    <w:rsid w:val="007C5121"/>
    <w:rsid w:val="007F136F"/>
    <w:rsid w:val="0081264E"/>
    <w:rsid w:val="0082550B"/>
    <w:rsid w:val="008B23F3"/>
    <w:rsid w:val="008E2004"/>
    <w:rsid w:val="0096519F"/>
    <w:rsid w:val="00990F5E"/>
    <w:rsid w:val="009C643E"/>
    <w:rsid w:val="009F4A86"/>
    <w:rsid w:val="00A560E8"/>
    <w:rsid w:val="00A733D4"/>
    <w:rsid w:val="00A77357"/>
    <w:rsid w:val="00AF3943"/>
    <w:rsid w:val="00B070B7"/>
    <w:rsid w:val="00B07276"/>
    <w:rsid w:val="00B31352"/>
    <w:rsid w:val="00B8032B"/>
    <w:rsid w:val="00BB38F3"/>
    <w:rsid w:val="00BF6932"/>
    <w:rsid w:val="00C02241"/>
    <w:rsid w:val="00C22BD0"/>
    <w:rsid w:val="00C706A2"/>
    <w:rsid w:val="00C75D5B"/>
    <w:rsid w:val="00C851E4"/>
    <w:rsid w:val="00CA391E"/>
    <w:rsid w:val="00CB05B1"/>
    <w:rsid w:val="00CE2E94"/>
    <w:rsid w:val="00D32859"/>
    <w:rsid w:val="00D42B44"/>
    <w:rsid w:val="00D55B87"/>
    <w:rsid w:val="00D56F8A"/>
    <w:rsid w:val="00D875F6"/>
    <w:rsid w:val="00DB0971"/>
    <w:rsid w:val="00DC3BF1"/>
    <w:rsid w:val="00DD522F"/>
    <w:rsid w:val="00DE2ACC"/>
    <w:rsid w:val="00DE6458"/>
    <w:rsid w:val="00E2058F"/>
    <w:rsid w:val="00E4379D"/>
    <w:rsid w:val="00E621E9"/>
    <w:rsid w:val="00F023CB"/>
    <w:rsid w:val="00F10827"/>
    <w:rsid w:val="00F227C1"/>
    <w:rsid w:val="00F274AD"/>
    <w:rsid w:val="00F83BA7"/>
    <w:rsid w:val="00F911E0"/>
    <w:rsid w:val="00F94D72"/>
    <w:rsid w:val="00FB70E7"/>
    <w:rsid w:val="00FD1D5C"/>
    <w:rsid w:val="00FE2C73"/>
    <w:rsid w:val="00FE5BFB"/>
    <w:rsid w:val="08C1F9A8"/>
    <w:rsid w:val="0BCBCB4D"/>
    <w:rsid w:val="24DFB4D0"/>
    <w:rsid w:val="30A16641"/>
    <w:rsid w:val="3969EBFF"/>
    <w:rsid w:val="4F95C59B"/>
    <w:rsid w:val="59BB507D"/>
    <w:rsid w:val="63651215"/>
    <w:rsid w:val="69692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CBF268"/>
  <w15:docId w15:val="{020D7A8F-52F9-4E6D-A849-117965605A2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77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097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7DC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94D7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94D72"/>
  </w:style>
  <w:style w:type="paragraph" w:styleId="Footer">
    <w:name w:val="footer"/>
    <w:basedOn w:val="Normal"/>
    <w:link w:val="FooterChar"/>
    <w:uiPriority w:val="99"/>
    <w:unhideWhenUsed/>
    <w:rsid w:val="00F94D7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94D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15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71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8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4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76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5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8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99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9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6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4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3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2.xml" Id="rId12" /><Relationship Type="http://schemas.openxmlformats.org/officeDocument/2006/relationships/numbering" Target="numbering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5" /><Relationship Type="http://schemas.openxmlformats.org/officeDocument/2006/relationships/header" Target="header2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footer" Target="footer3.xml" Id="rId14" /><Relationship Type="http://schemas.openxmlformats.org/officeDocument/2006/relationships/hyperlink" Target="https://mt-gov.zoom.us/j/82451480794?pwd=p0FOgbXAYnebnU478UgEUjfSLsGmIW.1" TargetMode="External" Id="R7643eaa6922f449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46354A-5BFC-4ED3-9DD9-80F4133D42E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Grizli777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Laurel Library</dc:creator>
  <lastModifiedBy>Orban, Cara</lastModifiedBy>
  <revision>5</revision>
  <lastPrinted>2023-03-31T15:34:00.0000000Z</lastPrinted>
  <dcterms:created xsi:type="dcterms:W3CDTF">2025-09-05T18:51:00.0000000Z</dcterms:created>
  <dcterms:modified xsi:type="dcterms:W3CDTF">2025-09-11T19:24:27.2267428Z</dcterms:modified>
</coreProperties>
</file>